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BAA92" w14:textId="77777777" w:rsidR="007A695C" w:rsidRPr="00B72102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1F4B7F6E" w14:textId="094B47E8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 1</w:t>
      </w:r>
      <w:r w:rsidRPr="007A695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year high school student of Honshou Academy, Yuu’s classmate, and Watanabe Itsuki’s little sister. She always ends up fixing up her brother’s mess.</w:t>
      </w:r>
    </w:p>
    <w:p w14:paraId="281254E4" w14:textId="77777777" w:rsidR="00542E03" w:rsidRDefault="00542E03" w:rsidP="007A695C">
      <w:pPr>
        <w:rPr>
          <w:rFonts w:ascii="Times New Roman" w:hAnsi="Times New Roman" w:cs="Times New Roman"/>
          <w:sz w:val="24"/>
          <w:szCs w:val="24"/>
        </w:rPr>
      </w:pPr>
    </w:p>
    <w:p w14:paraId="2E645104" w14:textId="77777777" w:rsidR="007A695C" w:rsidRPr="00B72102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5984C6D1" w14:textId="71D179F6" w:rsidR="007A695C" w:rsidRDefault="00542E03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0C40D293" w14:textId="77777777" w:rsidR="00542E03" w:rsidRDefault="00542E03" w:rsidP="007A695C">
      <w:pPr>
        <w:rPr>
          <w:rFonts w:ascii="Times New Roman" w:hAnsi="Times New Roman" w:cs="Times New Roman"/>
          <w:sz w:val="24"/>
          <w:szCs w:val="24"/>
        </w:rPr>
      </w:pPr>
    </w:p>
    <w:p w14:paraId="55CC1AE3" w14:textId="77777777" w:rsidR="007A695C" w:rsidRPr="00B72102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123063F0" w14:textId="2580F557" w:rsidR="007A695C" w:rsidRDefault="00BC70F9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artial Arts</w:t>
      </w:r>
    </w:p>
    <w:p w14:paraId="5F50DC20" w14:textId="03B708EF" w:rsidR="00BC70F9" w:rsidRDefault="00BC70F9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Little Sister Dominance</w:t>
      </w:r>
    </w:p>
    <w:p w14:paraId="13811964" w14:textId="77777777" w:rsidR="00BC70F9" w:rsidRDefault="00BC70F9" w:rsidP="007A695C">
      <w:pPr>
        <w:rPr>
          <w:rFonts w:ascii="Times New Roman" w:hAnsi="Times New Roman" w:cs="Times New Roman"/>
          <w:sz w:val="24"/>
          <w:szCs w:val="24"/>
        </w:rPr>
      </w:pPr>
    </w:p>
    <w:p w14:paraId="6576B01F" w14:textId="77777777" w:rsidR="007A695C" w:rsidRPr="00B72102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154F8F79" w14:textId="33AA93D9" w:rsidR="007A695C" w:rsidRDefault="00BC70F9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ands</w:t>
      </w:r>
    </w:p>
    <w:p w14:paraId="31F6C346" w14:textId="4F0C806B" w:rsidR="00BC70F9" w:rsidRDefault="00BC70F9" w:rsidP="007A695C">
      <w:pPr>
        <w:rPr>
          <w:rFonts w:ascii="Times New Roman" w:hAnsi="Times New Roman" w:cs="Times New Roman"/>
          <w:sz w:val="24"/>
          <w:szCs w:val="24"/>
        </w:rPr>
      </w:pPr>
    </w:p>
    <w:p w14:paraId="283FD240" w14:textId="77777777" w:rsidR="007A695C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3371AB0E" w14:textId="741611C5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C70F9">
        <w:rPr>
          <w:rFonts w:ascii="Times New Roman" w:hAnsi="Times New Roman" w:cs="Times New Roman"/>
          <w:sz w:val="24"/>
          <w:szCs w:val="24"/>
        </w:rPr>
        <w:t>1</w:t>
      </w:r>
      <w:r w:rsidR="001B7933">
        <w:rPr>
          <w:rFonts w:ascii="Times New Roman" w:hAnsi="Times New Roman" w:cs="Times New Roman"/>
          <w:sz w:val="24"/>
          <w:szCs w:val="24"/>
        </w:rPr>
        <w:t>6</w:t>
      </w:r>
    </w:p>
    <w:p w14:paraId="2ABC0EB4" w14:textId="0F0EDAB5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C70F9">
        <w:rPr>
          <w:rFonts w:ascii="Times New Roman" w:hAnsi="Times New Roman" w:cs="Times New Roman"/>
          <w:sz w:val="24"/>
          <w:szCs w:val="24"/>
        </w:rPr>
        <w:t>Female</w:t>
      </w:r>
    </w:p>
    <w:p w14:paraId="0B8CE856" w14:textId="41046924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C70F9">
        <w:rPr>
          <w:rFonts w:ascii="Times New Roman" w:hAnsi="Times New Roman" w:cs="Times New Roman"/>
          <w:sz w:val="24"/>
          <w:szCs w:val="24"/>
        </w:rPr>
        <w:t>Human</w:t>
      </w:r>
    </w:p>
    <w:p w14:paraId="37B9CFA8" w14:textId="34976AD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C70F9">
        <w:rPr>
          <w:rFonts w:ascii="Times New Roman" w:hAnsi="Times New Roman" w:cs="Times New Roman"/>
          <w:sz w:val="24"/>
          <w:szCs w:val="24"/>
        </w:rPr>
        <w:t>N/A</w:t>
      </w:r>
    </w:p>
    <w:p w14:paraId="6E604482" w14:textId="05550BBB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C70F9">
        <w:rPr>
          <w:rFonts w:ascii="Times New Roman" w:hAnsi="Times New Roman" w:cs="Times New Roman"/>
          <w:sz w:val="24"/>
          <w:szCs w:val="24"/>
        </w:rPr>
        <w:t>N/A</w:t>
      </w:r>
    </w:p>
    <w:p w14:paraId="7E311F51" w14:textId="57B74CC2" w:rsidR="007A695C" w:rsidRDefault="007A695C" w:rsidP="00BC70F9">
      <w:pPr>
        <w:ind w:left="5040" w:hanging="43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 w:rsidR="00BC70F9">
        <w:rPr>
          <w:rFonts w:ascii="Times New Roman" w:hAnsi="Times New Roman" w:cs="Times New Roman"/>
          <w:sz w:val="24"/>
          <w:szCs w:val="24"/>
        </w:rPr>
        <w:t>Has proper posture and always carries herself with confidence</w:t>
      </w:r>
    </w:p>
    <w:p w14:paraId="3D8B5C70" w14:textId="2549857F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6297D">
        <w:rPr>
          <w:rFonts w:ascii="Times New Roman" w:hAnsi="Times New Roman" w:cs="Times New Roman"/>
          <w:sz w:val="24"/>
          <w:szCs w:val="24"/>
        </w:rPr>
        <w:t xml:space="preserve">Blonde hair with </w:t>
      </w:r>
      <w:r w:rsidR="00AA4132">
        <w:rPr>
          <w:rFonts w:ascii="Times New Roman" w:hAnsi="Times New Roman" w:cs="Times New Roman"/>
          <w:sz w:val="24"/>
          <w:szCs w:val="24"/>
        </w:rPr>
        <w:t>twin tails</w:t>
      </w:r>
    </w:p>
    <w:p w14:paraId="731BD17D" w14:textId="36AB5929" w:rsidR="00B6297D" w:rsidRDefault="00B6297D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Gold eyes</w:t>
      </w:r>
    </w:p>
    <w:p w14:paraId="266611D3" w14:textId="13BCAA9B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6297D">
        <w:rPr>
          <w:rFonts w:ascii="Times New Roman" w:hAnsi="Times New Roman" w:cs="Times New Roman"/>
          <w:sz w:val="24"/>
          <w:szCs w:val="24"/>
        </w:rPr>
        <w:t>N/A</w:t>
      </w:r>
    </w:p>
    <w:p w14:paraId="34C69D07" w14:textId="5C6C5F73" w:rsidR="007A695C" w:rsidRDefault="007A695C" w:rsidP="00B6297D">
      <w:pPr>
        <w:ind w:left="5040" w:hanging="43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 w:rsidR="00B6297D">
        <w:rPr>
          <w:rFonts w:ascii="Times New Roman" w:hAnsi="Times New Roman" w:cs="Times New Roman"/>
          <w:sz w:val="24"/>
          <w:szCs w:val="24"/>
        </w:rPr>
        <w:t>A kind and cheerful person with a strong sense of justice</w:t>
      </w:r>
    </w:p>
    <w:p w14:paraId="4282D30F" w14:textId="4F88A064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6297D">
        <w:rPr>
          <w:rFonts w:ascii="Times New Roman" w:hAnsi="Times New Roman" w:cs="Times New Roman"/>
          <w:sz w:val="24"/>
          <w:szCs w:val="24"/>
        </w:rPr>
        <w:t>Gal clothes</w:t>
      </w:r>
    </w:p>
    <w:p w14:paraId="69838025" w14:textId="1A8F1E68" w:rsidR="007A695C" w:rsidRPr="00B6297D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A4132">
        <w:rPr>
          <w:rFonts w:ascii="Times New Roman" w:hAnsi="Times New Roman" w:cs="Times New Roman"/>
          <w:sz w:val="24"/>
          <w:szCs w:val="24"/>
        </w:rPr>
        <w:t>Black hair ties</w:t>
      </w:r>
    </w:p>
    <w:p w14:paraId="74D80BDE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1F4C2A3A" w14:textId="77777777" w:rsidR="007A695C" w:rsidRPr="00B72102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47FCC02C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0A9A7A8B" w14:textId="460A3265" w:rsidR="00B6297D" w:rsidRDefault="00B6297D" w:rsidP="009F6FB3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 lives in a normal family with his older brother. She usually takes care of the chores and cooking whenever she is available. Because of how wild her brother acts outside of the house; she always tries her best to fix up after her brother. She leads a normal school life with many friends and seen as someone who is easy to talk to due to her light and positive attitude.</w:t>
      </w:r>
      <w:r w:rsidR="009F6FB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ther than school, she attends a karate dojo as one of their few black belt students</w:t>
      </w:r>
      <w:r w:rsidR="009F6FB3">
        <w:rPr>
          <w:rFonts w:ascii="Times New Roman" w:hAnsi="Times New Roman" w:cs="Times New Roman"/>
          <w:sz w:val="24"/>
          <w:szCs w:val="24"/>
        </w:rPr>
        <w:t xml:space="preserve"> on her 2</w:t>
      </w:r>
      <w:r w:rsidR="009F6FB3" w:rsidRPr="009F6FB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9F6FB3">
        <w:rPr>
          <w:rFonts w:ascii="Times New Roman" w:hAnsi="Times New Roman" w:cs="Times New Roman"/>
          <w:sz w:val="24"/>
          <w:szCs w:val="24"/>
        </w:rPr>
        <w:t xml:space="preserve"> dan.</w:t>
      </w:r>
    </w:p>
    <w:p w14:paraId="103C360B" w14:textId="77777777" w:rsidR="009F6FB3" w:rsidRDefault="009F6FB3" w:rsidP="009F6FB3">
      <w:pPr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32AE2367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5D9101AE" w14:textId="48402B8B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F6FB3">
        <w:rPr>
          <w:rFonts w:ascii="Times New Roman" w:hAnsi="Times New Roman" w:cs="Times New Roman"/>
          <w:sz w:val="24"/>
          <w:szCs w:val="24"/>
        </w:rPr>
        <w:t>Karate</w:t>
      </w:r>
    </w:p>
    <w:p w14:paraId="60D35F8A" w14:textId="77777777" w:rsidR="009F6FB3" w:rsidRPr="00F01381" w:rsidRDefault="009F6FB3" w:rsidP="007A695C">
      <w:pPr>
        <w:rPr>
          <w:rFonts w:ascii="Times New Roman" w:hAnsi="Times New Roman" w:cs="Times New Roman"/>
          <w:sz w:val="24"/>
          <w:szCs w:val="24"/>
        </w:rPr>
      </w:pPr>
    </w:p>
    <w:p w14:paraId="1EFA5332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0456569F" w14:textId="369FF5E2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9F6FB3">
        <w:rPr>
          <w:rFonts w:ascii="Times New Roman" w:hAnsi="Times New Roman" w:cs="Times New Roman"/>
          <w:sz w:val="24"/>
          <w:szCs w:val="24"/>
        </w:rPr>
        <w:t>Student</w:t>
      </w:r>
    </w:p>
    <w:p w14:paraId="31A8AF6D" w14:textId="77777777" w:rsidR="009F6FB3" w:rsidRPr="00F01381" w:rsidRDefault="009F6FB3" w:rsidP="007A695C">
      <w:pPr>
        <w:rPr>
          <w:rFonts w:ascii="Times New Roman" w:hAnsi="Times New Roman" w:cs="Times New Roman"/>
          <w:sz w:val="24"/>
          <w:szCs w:val="24"/>
        </w:rPr>
      </w:pPr>
    </w:p>
    <w:p w14:paraId="7F45C0BD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32000E98" w14:textId="4CA1287C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9F6FB3">
        <w:rPr>
          <w:rFonts w:ascii="Times New Roman" w:hAnsi="Times New Roman" w:cs="Times New Roman"/>
          <w:sz w:val="24"/>
          <w:szCs w:val="24"/>
        </w:rPr>
        <w:t>Beauty and makeup</w:t>
      </w:r>
    </w:p>
    <w:p w14:paraId="473CA17A" w14:textId="77777777" w:rsidR="007A695C" w:rsidRPr="00F01381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7C0BB15D" w14:textId="77777777" w:rsidR="007A695C" w:rsidRPr="00B72102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67A03A23" w14:textId="1A19ADBB" w:rsidR="007A695C" w:rsidRDefault="009F6FB3" w:rsidP="00F748A4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rn from a normal family with a brother one year ahead of her, she lived her days like how a normal girl would. That was until she went to play with her brother in the woods while they were in a family camping trip. A demon attacked them, but she watched as his brother fight off the beast and protected her,</w:t>
      </w:r>
      <w:r w:rsidR="00F748A4">
        <w:rPr>
          <w:rFonts w:ascii="Times New Roman" w:hAnsi="Times New Roman" w:cs="Times New Roman"/>
          <w:sz w:val="24"/>
          <w:szCs w:val="24"/>
        </w:rPr>
        <w:t xml:space="preserve"> viewing him with a different kind of respect from before, making her tolerant to the wild attitude he would show in the future.</w:t>
      </w:r>
    </w:p>
    <w:p w14:paraId="78C6C728" w14:textId="77777777" w:rsidR="00F748A4" w:rsidRDefault="00F748A4" w:rsidP="009F6FB3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08E34C93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12FD608C" w14:textId="32399BDC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FA529F">
        <w:rPr>
          <w:rFonts w:ascii="Times New Roman" w:hAnsi="Times New Roman" w:cs="Times New Roman"/>
          <w:sz w:val="24"/>
          <w:szCs w:val="24"/>
        </w:rPr>
        <w:t>Being attacked by a demon</w:t>
      </w:r>
    </w:p>
    <w:p w14:paraId="671D2388" w14:textId="77777777" w:rsidR="00FA529F" w:rsidRPr="0039018C" w:rsidRDefault="00FA529F" w:rsidP="007A695C">
      <w:pPr>
        <w:rPr>
          <w:rFonts w:ascii="Times New Roman" w:hAnsi="Times New Roman" w:cs="Times New Roman"/>
          <w:sz w:val="24"/>
          <w:szCs w:val="24"/>
        </w:rPr>
      </w:pPr>
    </w:p>
    <w:p w14:paraId="1D6D96BB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103C3C6F" w14:textId="669552A6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FA529F">
        <w:rPr>
          <w:rFonts w:ascii="Times New Roman" w:hAnsi="Times New Roman" w:cs="Times New Roman"/>
          <w:sz w:val="24"/>
          <w:szCs w:val="24"/>
        </w:rPr>
        <w:t>Being weak</w:t>
      </w:r>
    </w:p>
    <w:p w14:paraId="09909588" w14:textId="3C069FC0" w:rsidR="00FA529F" w:rsidRDefault="00FA529F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Being unable to protect the ones she loves</w:t>
      </w:r>
    </w:p>
    <w:p w14:paraId="652B4FA1" w14:textId="4EEC9348" w:rsidR="001808CE" w:rsidRDefault="001808CE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fair situations</w:t>
      </w:r>
    </w:p>
    <w:p w14:paraId="07D181E2" w14:textId="35B01367" w:rsidR="006C0194" w:rsidRDefault="006C0194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3EE51967" w14:textId="18459478" w:rsidR="006C0194" w:rsidRDefault="006C0194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he avoids slacking in karate</w:t>
      </w:r>
    </w:p>
    <w:p w14:paraId="405D8CC5" w14:textId="6F2576CE" w:rsidR="006C0194" w:rsidRDefault="006C0194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hreatened in dangerous situations</w:t>
      </w:r>
    </w:p>
    <w:p w14:paraId="0B4BBF97" w14:textId="7F4D51E0" w:rsidR="006C0194" w:rsidRDefault="006C0194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ides her fear by becoming stronger</w:t>
      </w:r>
    </w:p>
    <w:p w14:paraId="544AF536" w14:textId="31305496" w:rsidR="006C0194" w:rsidRDefault="006C0194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kes people look at her with amazement and respect</w:t>
      </w:r>
    </w:p>
    <w:p w14:paraId="2629CF1E" w14:textId="331EFD3C" w:rsidR="006C0194" w:rsidRDefault="006C0194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808CE">
        <w:rPr>
          <w:rFonts w:ascii="Times New Roman" w:hAnsi="Times New Roman" w:cs="Times New Roman"/>
          <w:sz w:val="24"/>
          <w:szCs w:val="24"/>
        </w:rPr>
        <w:t>She dislikes injustice</w:t>
      </w:r>
    </w:p>
    <w:p w14:paraId="40D29C7E" w14:textId="4EAA8ED3" w:rsidR="001808CE" w:rsidRDefault="001808CE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rought her more confidence</w:t>
      </w:r>
    </w:p>
    <w:p w14:paraId="3AAA00A5" w14:textId="77777777" w:rsidR="00FA529F" w:rsidRPr="0039018C" w:rsidRDefault="00FA529F" w:rsidP="007A695C">
      <w:pPr>
        <w:rPr>
          <w:rFonts w:ascii="Times New Roman" w:hAnsi="Times New Roman" w:cs="Times New Roman"/>
          <w:sz w:val="24"/>
          <w:szCs w:val="24"/>
        </w:rPr>
      </w:pPr>
    </w:p>
    <w:p w14:paraId="71E72026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4AC949FD" w14:textId="165636D8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FA529F">
        <w:rPr>
          <w:rFonts w:ascii="Times New Roman" w:hAnsi="Times New Roman" w:cs="Times New Roman"/>
          <w:sz w:val="24"/>
          <w:szCs w:val="24"/>
        </w:rPr>
        <w:t>N/A</w:t>
      </w:r>
    </w:p>
    <w:p w14:paraId="1C7C3893" w14:textId="77777777" w:rsidR="00FA529F" w:rsidRPr="0039018C" w:rsidRDefault="00FA529F" w:rsidP="007A695C">
      <w:pPr>
        <w:rPr>
          <w:rFonts w:ascii="Times New Roman" w:hAnsi="Times New Roman" w:cs="Times New Roman"/>
          <w:sz w:val="24"/>
          <w:szCs w:val="24"/>
        </w:rPr>
      </w:pPr>
    </w:p>
    <w:p w14:paraId="2728563D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51812824" w14:textId="4B391895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FA529F">
        <w:rPr>
          <w:rFonts w:ascii="Times New Roman" w:hAnsi="Times New Roman" w:cs="Times New Roman"/>
          <w:sz w:val="24"/>
          <w:szCs w:val="24"/>
        </w:rPr>
        <w:t>N/A</w:t>
      </w:r>
    </w:p>
    <w:p w14:paraId="62EDDFF1" w14:textId="77777777" w:rsidR="007A695C" w:rsidRPr="0039018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5AB50BD9" w14:textId="77777777" w:rsidR="007A695C" w:rsidRPr="00B72102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6E9461DD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4D7B59EA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10353EF3" w14:textId="2C60783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808CE">
        <w:rPr>
          <w:rFonts w:ascii="Times New Roman" w:hAnsi="Times New Roman" w:cs="Times New Roman"/>
          <w:sz w:val="24"/>
          <w:szCs w:val="24"/>
        </w:rPr>
        <w:t>Her family, for teaching and caring for her with love and gentleness.</w:t>
      </w:r>
    </w:p>
    <w:p w14:paraId="0BF09692" w14:textId="3A322CE4" w:rsidR="001808CE" w:rsidRDefault="001808CE" w:rsidP="001808CE">
      <w:pPr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 brother, for giving her confidence to stand up against unfair situations and do what is right</w:t>
      </w:r>
    </w:p>
    <w:p w14:paraId="65BCBB0E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1460EC91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65604067" w14:textId="081EB2ED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808CE">
        <w:rPr>
          <w:rFonts w:ascii="Times New Roman" w:hAnsi="Times New Roman" w:cs="Times New Roman"/>
          <w:sz w:val="24"/>
          <w:szCs w:val="24"/>
        </w:rPr>
        <w:t>Getting a black belt at the age of 11</w:t>
      </w:r>
    </w:p>
    <w:p w14:paraId="3893A56E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33E4A06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57AA9295" w14:textId="4DC4642E" w:rsidR="007A695C" w:rsidRDefault="001808CE" w:rsidP="0075628A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n’t let others </w:t>
      </w:r>
      <w:r w:rsidR="0075628A">
        <w:rPr>
          <w:rFonts w:ascii="Times New Roman" w:hAnsi="Times New Roman" w:cs="Times New Roman"/>
          <w:sz w:val="24"/>
          <w:szCs w:val="24"/>
        </w:rPr>
        <w:t>go with wrongdoings, stand your ground and fight for what’s right</w:t>
      </w:r>
    </w:p>
    <w:p w14:paraId="45C64621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627D3E52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79CCC3ED" w14:textId="2EF740D8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5628A">
        <w:rPr>
          <w:rFonts w:ascii="Times New Roman" w:hAnsi="Times New Roman" w:cs="Times New Roman"/>
          <w:sz w:val="24"/>
          <w:szCs w:val="24"/>
        </w:rPr>
        <w:t>She learned how to stand up for herself from her older brother.</w:t>
      </w:r>
    </w:p>
    <w:p w14:paraId="3F8549C4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776BC8FB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7D0A2AC8" w14:textId="321C3AFF" w:rsidR="007A695C" w:rsidRDefault="007A695C" w:rsidP="00AB37A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75628A">
        <w:rPr>
          <w:rFonts w:ascii="Times New Roman" w:hAnsi="Times New Roman" w:cs="Times New Roman"/>
          <w:sz w:val="24"/>
          <w:szCs w:val="24"/>
        </w:rPr>
        <w:t xml:space="preserve">ffectionate, Alert, Appreciative, Bold, Charming, Confident, Cooperative, Courageous, Disciplined, Friendly, Funny, Generous, Gentle, Happy, Honest, Honorable, </w:t>
      </w:r>
      <w:r w:rsidR="00AB37A2">
        <w:rPr>
          <w:rFonts w:ascii="Times New Roman" w:hAnsi="Times New Roman" w:cs="Times New Roman"/>
          <w:sz w:val="24"/>
          <w:szCs w:val="24"/>
        </w:rPr>
        <w:t>Hospitable</w:t>
      </w:r>
      <w:r w:rsidR="0075628A">
        <w:rPr>
          <w:rFonts w:ascii="Times New Roman" w:hAnsi="Times New Roman" w:cs="Times New Roman"/>
          <w:sz w:val="24"/>
          <w:szCs w:val="24"/>
        </w:rPr>
        <w:t xml:space="preserve">, Humble, Independent, Just, Kind, Loyal, Mature, </w:t>
      </w:r>
      <w:r w:rsidR="00AB37A2">
        <w:rPr>
          <w:rFonts w:ascii="Times New Roman" w:hAnsi="Times New Roman" w:cs="Times New Roman"/>
          <w:sz w:val="24"/>
          <w:szCs w:val="24"/>
        </w:rPr>
        <w:t>Optimistic, Proactive, Protective, Responsible, Sensible, Socially Aware, Studious, Supportive, Thrifty, Tolerant, Trusting, Unselfish, Wholesome</w:t>
      </w:r>
    </w:p>
    <w:p w14:paraId="0A18468D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057477E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0F5E966D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3ABD8B6B" w14:textId="4122FF61" w:rsidR="007A695C" w:rsidRDefault="00D02E88" w:rsidP="00D02E8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rtial arts dojo, for showing her how unfair the world is after they kicked his brother out after he beat an 8</w:t>
      </w:r>
      <w:r w:rsidRPr="00D02E8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dan instructor for being abusive</w:t>
      </w:r>
    </w:p>
    <w:p w14:paraId="149A6E14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37D9F74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055AE2BC" w14:textId="280CE868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2E88">
        <w:rPr>
          <w:rFonts w:ascii="Times New Roman" w:hAnsi="Times New Roman" w:cs="Times New Roman"/>
          <w:sz w:val="24"/>
          <w:szCs w:val="24"/>
        </w:rPr>
        <w:t>Having her brother treated unfairly for his righteous act</w:t>
      </w:r>
    </w:p>
    <w:p w14:paraId="0AB9059D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77191E2A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19A73210" w14:textId="6CEF3A9B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2E88">
        <w:rPr>
          <w:rFonts w:ascii="Times New Roman" w:hAnsi="Times New Roman" w:cs="Times New Roman"/>
          <w:sz w:val="24"/>
          <w:szCs w:val="24"/>
        </w:rPr>
        <w:t>Being unable to do anything while his brother did all the protecting</w:t>
      </w:r>
    </w:p>
    <w:p w14:paraId="3E384C94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0DEAF85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4A004E6B" w14:textId="543E1B2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5139D">
        <w:rPr>
          <w:rFonts w:ascii="Times New Roman" w:hAnsi="Times New Roman" w:cs="Times New Roman"/>
          <w:sz w:val="24"/>
          <w:szCs w:val="24"/>
        </w:rPr>
        <w:t>N/A</w:t>
      </w:r>
    </w:p>
    <w:p w14:paraId="08CD3531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437E55DE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60B100E9" w14:textId="7EAE767E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5139D">
        <w:rPr>
          <w:rFonts w:ascii="Times New Roman" w:hAnsi="Times New Roman" w:cs="Times New Roman"/>
          <w:sz w:val="24"/>
          <w:szCs w:val="24"/>
        </w:rPr>
        <w:t>Confrontational, Mischievous, Nagging, Nosy, Obsessive, Pushy</w:t>
      </w:r>
    </w:p>
    <w:p w14:paraId="017CCDA1" w14:textId="77777777" w:rsidR="007A695C" w:rsidRPr="0039018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2BE94AF1" w14:textId="77777777" w:rsidR="007A695C" w:rsidRPr="00B72102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2FECD4E6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2BB03643" w14:textId="771BA12C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95139D">
        <w:rPr>
          <w:rFonts w:ascii="Times New Roman" w:hAnsi="Times New Roman" w:cs="Times New Roman"/>
          <w:sz w:val="24"/>
          <w:szCs w:val="24"/>
        </w:rPr>
        <w:t>Protective</w:t>
      </w:r>
    </w:p>
    <w:p w14:paraId="221E7B1A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06654C9C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7738A252" w14:textId="3F44A7EF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5139D">
        <w:rPr>
          <w:rFonts w:ascii="Times New Roman" w:hAnsi="Times New Roman" w:cs="Times New Roman"/>
          <w:sz w:val="24"/>
          <w:szCs w:val="24"/>
        </w:rPr>
        <w:t>Stays still</w:t>
      </w:r>
    </w:p>
    <w:p w14:paraId="52B81B56" w14:textId="2DBFF588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5139D">
        <w:rPr>
          <w:rFonts w:ascii="Times New Roman" w:hAnsi="Times New Roman" w:cs="Times New Roman"/>
          <w:sz w:val="24"/>
          <w:szCs w:val="24"/>
        </w:rPr>
        <w:t>Becomes aggressive</w:t>
      </w:r>
    </w:p>
    <w:p w14:paraId="7BFD97EB" w14:textId="31C0FB74" w:rsidR="007A695C" w:rsidRDefault="007A695C" w:rsidP="007A695C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</w:r>
      <w:r w:rsidR="0095139D">
        <w:rPr>
          <w:rFonts w:ascii="Times New Roman" w:hAnsi="Times New Roman" w:cs="Times New Roman"/>
          <w:sz w:val="24"/>
          <w:szCs w:val="24"/>
        </w:rPr>
        <w:t>Sensitive to noise</w:t>
      </w:r>
    </w:p>
    <w:p w14:paraId="4AB9FEDE" w14:textId="73D13A1B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95139D">
        <w:rPr>
          <w:rFonts w:ascii="Times New Roman" w:hAnsi="Times New Roman" w:cs="Times New Roman"/>
          <w:sz w:val="24"/>
          <w:szCs w:val="24"/>
        </w:rPr>
        <w:t>Uhh</w:t>
      </w:r>
      <w:proofErr w:type="spellEnd"/>
      <w:r w:rsidR="0095139D">
        <w:rPr>
          <w:rFonts w:ascii="Times New Roman" w:hAnsi="Times New Roman" w:cs="Times New Roman"/>
          <w:sz w:val="24"/>
          <w:szCs w:val="24"/>
        </w:rPr>
        <w:t>…</w:t>
      </w:r>
    </w:p>
    <w:p w14:paraId="5C736516" w14:textId="2BBF4E92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</w:r>
      <w:r w:rsidR="0095139D">
        <w:rPr>
          <w:rFonts w:ascii="Times New Roman" w:hAnsi="Times New Roman" w:cs="Times New Roman"/>
          <w:sz w:val="24"/>
          <w:szCs w:val="24"/>
        </w:rPr>
        <w:t>Becomes reckless</w:t>
      </w:r>
    </w:p>
    <w:p w14:paraId="51F9E00C" w14:textId="702883DA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Becomes defensive/protective</w:t>
      </w:r>
    </w:p>
    <w:p w14:paraId="7A150B24" w14:textId="76DEDC01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Forgets her surroundings</w:t>
      </w:r>
    </w:p>
    <w:p w14:paraId="14595BAB" w14:textId="669FB7AF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Does nothing</w:t>
      </w:r>
    </w:p>
    <w:p w14:paraId="431E5EB3" w14:textId="193E6D76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5A33FF">
        <w:rPr>
          <w:rFonts w:ascii="Times New Roman" w:hAnsi="Times New Roman" w:cs="Times New Roman"/>
          <w:sz w:val="24"/>
          <w:szCs w:val="24"/>
        </w:rPr>
        <w:t>Otome</w:t>
      </w:r>
      <w:proofErr w:type="spellEnd"/>
      <w:r w:rsidR="005A33FF">
        <w:rPr>
          <w:rFonts w:ascii="Times New Roman" w:hAnsi="Times New Roman" w:cs="Times New Roman"/>
          <w:sz w:val="24"/>
          <w:szCs w:val="24"/>
        </w:rPr>
        <w:t xml:space="preserve"> reaction</w:t>
      </w:r>
    </w:p>
    <w:p w14:paraId="7F23DFFA" w14:textId="44C84B66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Whoa…</w:t>
      </w:r>
    </w:p>
    <w:p w14:paraId="1E5469B1" w14:textId="7E955CAD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Is demonstrative</w:t>
      </w:r>
    </w:p>
    <w:p w14:paraId="2767661F" w14:textId="5BEAA141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Not quick to anger</w:t>
      </w:r>
    </w:p>
    <w:p w14:paraId="44C57D4A" w14:textId="3B5F6DFA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Provoked if she sees injustice</w:t>
      </w:r>
    </w:p>
    <w:p w14:paraId="67646B67" w14:textId="5215616E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Overreacts when it comes to her brother</w:t>
      </w:r>
    </w:p>
    <w:p w14:paraId="1279415C" w14:textId="6105D61B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Denial about nothing</w:t>
      </w:r>
    </w:p>
    <w:p w14:paraId="50CD3253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6B107410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714188D0" w14:textId="1962422E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Living in the past</w:t>
      </w:r>
    </w:p>
    <w:p w14:paraId="69919AE0" w14:textId="59EFE7A5" w:rsidR="005A33FF" w:rsidRDefault="005A33FF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ojecting onto others to feel better about oneself</w:t>
      </w:r>
    </w:p>
    <w:p w14:paraId="7A2A8F44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4DC71FB5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6B185445" w14:textId="31DC3BD9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Embracing responsibility</w:t>
      </w:r>
    </w:p>
    <w:p w14:paraId="68F0BF95" w14:textId="21CF545C" w:rsidR="005A33FF" w:rsidRDefault="005A33FF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king amends</w:t>
      </w:r>
    </w:p>
    <w:p w14:paraId="1F65BC07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1CEB0DD2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007DEA63" w14:textId="7918CC10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>Bitterness</w:t>
      </w:r>
    </w:p>
    <w:p w14:paraId="47598DA1" w14:textId="6A8C9DB1" w:rsidR="005A33FF" w:rsidRDefault="005A33FF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feat</w:t>
      </w:r>
    </w:p>
    <w:p w14:paraId="2F8A87C9" w14:textId="0388ED32" w:rsidR="005A33FF" w:rsidRDefault="005A33FF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oubt</w:t>
      </w:r>
    </w:p>
    <w:p w14:paraId="37003A02" w14:textId="6748DE18" w:rsidR="005A33FF" w:rsidRDefault="005A33FF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y</w:t>
      </w:r>
    </w:p>
    <w:p w14:paraId="717D3747" w14:textId="3DD1C4BE" w:rsidR="005A33FF" w:rsidRDefault="005A33FF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ear</w:t>
      </w:r>
    </w:p>
    <w:p w14:paraId="79959B2C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7B6EE490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68435E2C" w14:textId="168EA10D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5A33FF">
        <w:rPr>
          <w:rFonts w:ascii="Times New Roman" w:hAnsi="Times New Roman" w:cs="Times New Roman"/>
          <w:sz w:val="24"/>
          <w:szCs w:val="24"/>
        </w:rPr>
        <w:t xml:space="preserve">Is your typical gal character that loves makeup but also capable of martial </w:t>
      </w:r>
      <w:proofErr w:type="gramStart"/>
      <w:r w:rsidR="005A33FF">
        <w:rPr>
          <w:rFonts w:ascii="Times New Roman" w:hAnsi="Times New Roman" w:cs="Times New Roman"/>
          <w:sz w:val="24"/>
          <w:szCs w:val="24"/>
        </w:rPr>
        <w:t>arts</w:t>
      </w:r>
      <w:proofErr w:type="gramEnd"/>
    </w:p>
    <w:p w14:paraId="7B80B38B" w14:textId="77777777" w:rsidR="007A695C" w:rsidRPr="00E8232E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1374DB7A" w14:textId="77777777" w:rsidR="007A695C" w:rsidRPr="00B72102" w:rsidRDefault="007A695C" w:rsidP="007A69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05149417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0181F5C0" w14:textId="5775FBF1" w:rsidR="007A695C" w:rsidRPr="00F629E0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5A33FF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F629E0">
        <w:rPr>
          <w:rFonts w:ascii="Times New Roman" w:hAnsi="Times New Roman" w:cs="Times New Roman"/>
          <w:sz w:val="24"/>
          <w:szCs w:val="24"/>
        </w:rPr>
        <w:t>Become stronger</w:t>
      </w:r>
    </w:p>
    <w:p w14:paraId="71BD6D7C" w14:textId="77777777" w:rsidR="007A695C" w:rsidRPr="00AA4814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0B1E2ABB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1F5A108B" w14:textId="2DB8A5AA" w:rsidR="007A695C" w:rsidRDefault="00F629E0" w:rsidP="007A695C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ect loved ones</w:t>
      </w:r>
    </w:p>
    <w:p w14:paraId="5D395858" w14:textId="77777777" w:rsidR="007A695C" w:rsidRPr="005324BC" w:rsidRDefault="007A695C" w:rsidP="007A695C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BFF1C7B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04F485D6" w14:textId="2B9F1748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F629E0">
        <w:rPr>
          <w:rFonts w:ascii="Times New Roman" w:hAnsi="Times New Roman" w:cs="Times New Roman"/>
          <w:sz w:val="24"/>
          <w:szCs w:val="24"/>
        </w:rPr>
        <w:t>Copes through anger</w:t>
      </w:r>
    </w:p>
    <w:p w14:paraId="33BF0CA1" w14:textId="77777777" w:rsidR="007A695C" w:rsidRPr="005324B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43544492" w14:textId="77777777" w:rsidR="007A695C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12D764D7" w14:textId="70329EBE" w:rsidR="007A695C" w:rsidRPr="00D21259" w:rsidRDefault="00713FF0" w:rsidP="007A695C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/A</w:t>
      </w:r>
      <w:r w:rsidR="007A695C">
        <w:rPr>
          <w:rFonts w:ascii="Times New Roman" w:hAnsi="Times New Roman" w:cs="Times New Roman"/>
          <w:sz w:val="24"/>
          <w:szCs w:val="24"/>
        </w:rPr>
        <w:tab/>
      </w:r>
    </w:p>
    <w:p w14:paraId="6C4450BD" w14:textId="77777777" w:rsidR="007A695C" w:rsidRDefault="007A695C" w:rsidP="007A695C">
      <w:pPr>
        <w:rPr>
          <w:rFonts w:ascii="Times New Roman" w:hAnsi="Times New Roman" w:cs="Times New Roman"/>
          <w:sz w:val="24"/>
          <w:szCs w:val="24"/>
        </w:rPr>
      </w:pPr>
    </w:p>
    <w:p w14:paraId="13DA4B30" w14:textId="77777777" w:rsidR="007A695C" w:rsidRPr="001952E2" w:rsidRDefault="007A695C" w:rsidP="007A695C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15376BD5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AxMTc2MzU0NLZQ0lEKTi0uzszPAykwqQUAF0X7nCwAAAA="/>
  </w:docVars>
  <w:rsids>
    <w:rsidRoot w:val="003004D4"/>
    <w:rsid w:val="001808CE"/>
    <w:rsid w:val="001B7933"/>
    <w:rsid w:val="003004D4"/>
    <w:rsid w:val="00542E03"/>
    <w:rsid w:val="005A33FF"/>
    <w:rsid w:val="006C0194"/>
    <w:rsid w:val="00713FF0"/>
    <w:rsid w:val="0075628A"/>
    <w:rsid w:val="007A695C"/>
    <w:rsid w:val="0095139D"/>
    <w:rsid w:val="009F6FB3"/>
    <w:rsid w:val="00AA4132"/>
    <w:rsid w:val="00AB37A2"/>
    <w:rsid w:val="00B6297D"/>
    <w:rsid w:val="00BC70F9"/>
    <w:rsid w:val="00BD362A"/>
    <w:rsid w:val="00D02E88"/>
    <w:rsid w:val="00F515E2"/>
    <w:rsid w:val="00F629E0"/>
    <w:rsid w:val="00F748A4"/>
    <w:rsid w:val="00FA5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1AD31"/>
  <w15:chartTrackingRefBased/>
  <w15:docId w15:val="{9A1220BE-3C18-49FC-BA7F-C02960BFE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9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675</Words>
  <Characters>38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10</cp:revision>
  <dcterms:created xsi:type="dcterms:W3CDTF">2022-07-06T08:40:00Z</dcterms:created>
  <dcterms:modified xsi:type="dcterms:W3CDTF">2022-07-23T02:12:00Z</dcterms:modified>
</cp:coreProperties>
</file>